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liv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olivia received a score of 71.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oliv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livia received a score of</w:t>
      </w:r>
      <w:r>
        <w:t xml:space="preserve"> </w:t>
      </w:r>
      <w:r>
        <w:rPr>
          <w:bCs/>
          <w:b/>
        </w:rPr>
        <w:t xml:space="preserve">6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olivia received a score of 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olivia received a score of 6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olivi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oliv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oliv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olivi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oliv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oliv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oliv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oliv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oliv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oliv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olivi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oliv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oliv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oliv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oliv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oliv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oliv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oliv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oliv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oliv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oliv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oliv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oliv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oliv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oliv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oliv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oliv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oliv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oliv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oliv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92,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0, 1991, 1992, 1993, 1994, 1995, 1997, 1999, 2000, 2001, 2002, 2003, 2004, 2005, 2006, 2007, 2008, 2009,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3, 1994, 1996, 1998, 2000, 2003, 2008, 2012,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08:36Z</dcterms:created>
  <dcterms:modified xsi:type="dcterms:W3CDTF">2024-03-19T16: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olivia Country Report</vt:lpwstr>
  </property>
</Properties>
</file>